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2642CE" w:rsidRPr="00125B2D" w:rsidRDefault="00956D13" w:rsidP="0052336C">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9D006A">
        <w:rPr>
          <w:noProof/>
          <w:lang w:eastAsia="en-GB"/>
        </w:rPr>
        <w:drawing>
          <wp:inline distT="0" distB="0" distL="0" distR="0" wp14:anchorId="1BF83F97">
            <wp:extent cx="1571625" cy="416885"/>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88780" cy="421436"/>
                    </a:xfrm>
                    <a:prstGeom prst="rect">
                      <a:avLst/>
                    </a:prstGeom>
                    <a:noFill/>
                  </pic:spPr>
                </pic:pic>
              </a:graphicData>
            </a:graphic>
          </wp:inline>
        </w:drawing>
      </w:r>
    </w:p>
    <w:p w:rsidR="002642CE" w:rsidRDefault="002642CE" w:rsidP="00D84751">
      <w:pPr>
        <w:pStyle w:val="Heading1"/>
      </w:pP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890906" w:rsidRPr="00890906" w:rsidRDefault="00890906" w:rsidP="00890906">
      <w:pPr>
        <w:pStyle w:val="Numberedheadings"/>
      </w:pPr>
      <w:r w:rsidRPr="00890906">
        <w:t>Personal Statements: Please enclose continuation sheets if necessary.</w:t>
      </w:r>
    </w:p>
    <w:p w:rsidR="00890906" w:rsidRPr="00125B2D" w:rsidRDefault="00890906" w:rsidP="00890906">
      <w:pPr>
        <w:pStyle w:val="Numberedheadings"/>
        <w:numPr>
          <w:ilvl w:val="1"/>
          <w:numId w:val="20"/>
        </w:numPr>
        <w:rPr>
          <w:bCs w:val="0"/>
          <w:color w:val="1381BE"/>
        </w:rPr>
      </w:pPr>
      <w:r w:rsidRPr="00125B2D">
        <w:rPr>
          <w:color w:val="1381BE"/>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890906" w:rsidTr="000F76D1">
        <w:trPr>
          <w:trHeight w:val="7577"/>
        </w:trPr>
        <w:tc>
          <w:tcPr>
            <w:tcW w:w="9894" w:type="dxa"/>
          </w:tcPr>
          <w:p w:rsidR="00890906" w:rsidRDefault="00890906" w:rsidP="000F76D1">
            <w:pPr>
              <w:pStyle w:val="Section-Level1"/>
            </w:pPr>
          </w:p>
        </w:tc>
      </w:tr>
    </w:tbl>
    <w:p w:rsidR="00890906" w:rsidRDefault="00890906" w:rsidP="00890906">
      <w:pPr>
        <w:sectPr w:rsidR="00890906" w:rsidSect="002642CE">
          <w:pgSz w:w="11906" w:h="16838"/>
          <w:pgMar w:top="720" w:right="720" w:bottom="720" w:left="720" w:header="708" w:footer="708" w:gutter="0"/>
          <w:cols w:space="708"/>
          <w:docGrid w:linePitch="360"/>
        </w:sectPr>
      </w:pPr>
    </w:p>
    <w:p w:rsidR="00890906" w:rsidRPr="006D3E3B" w:rsidRDefault="007A47C4" w:rsidP="00890906">
      <w:pPr>
        <w:pStyle w:val="Numberedheadings"/>
        <w:numPr>
          <w:ilvl w:val="1"/>
          <w:numId w:val="20"/>
        </w:numPr>
        <w:rPr>
          <w:bCs w:val="0"/>
          <w:color w:val="1381BE"/>
        </w:rPr>
      </w:pPr>
      <w:r>
        <w:rPr>
          <w:color w:val="1381BE"/>
        </w:rPr>
        <w:t>In this section we would like you to d</w:t>
      </w:r>
      <w:r w:rsidR="00890906" w:rsidRPr="006D3E3B">
        <w:rPr>
          <w:color w:val="1381BE"/>
        </w:rPr>
        <w:t xml:space="preserve">emonstrate how you meet the person specification </w:t>
      </w:r>
      <w:r w:rsidR="00890906">
        <w:rPr>
          <w:color w:val="1381BE"/>
        </w:rPr>
        <w:t xml:space="preserve">Key Competencies </w:t>
      </w:r>
      <w:r w:rsidR="00890906" w:rsidRPr="006D3E3B">
        <w:rPr>
          <w:color w:val="1381BE"/>
        </w:rPr>
        <w:t xml:space="preserve">criteria. </w:t>
      </w:r>
      <w:r>
        <w:rPr>
          <w:color w:val="1381BE"/>
        </w:rPr>
        <w:t>Please respond to the pre-interview questions by writing approximately 300 words in response to each.</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890906" w:rsidTr="000F76D1">
        <w:trPr>
          <w:trHeight w:val="7577"/>
        </w:trPr>
        <w:tc>
          <w:tcPr>
            <w:tcW w:w="9894" w:type="dxa"/>
          </w:tcPr>
          <w:p w:rsidR="007A47C4" w:rsidRPr="005758BB" w:rsidRDefault="007A47C4" w:rsidP="007A47C4">
            <w:pPr>
              <w:rPr>
                <w:b/>
              </w:rPr>
            </w:pPr>
            <w:r w:rsidRPr="005758BB">
              <w:rPr>
                <w:b/>
                <w:iCs/>
                <w:lang w:val="en-US"/>
              </w:rPr>
              <w:t>Reason for application</w:t>
            </w:r>
          </w:p>
          <w:p w:rsidR="007A47C4" w:rsidRPr="005758BB" w:rsidRDefault="007A47C4" w:rsidP="007A47C4">
            <w:pPr>
              <w:numPr>
                <w:ilvl w:val="0"/>
                <w:numId w:val="41"/>
              </w:numPr>
              <w:spacing w:after="160" w:line="259" w:lineRule="auto"/>
            </w:pPr>
            <w:r w:rsidRPr="005758BB">
              <w:rPr>
                <w:lang w:val="en-US"/>
              </w:rPr>
              <w:t>Why this role? Why now in your career?</w:t>
            </w:r>
          </w:p>
          <w:p w:rsidR="007A47C4" w:rsidRPr="005758BB" w:rsidRDefault="007A47C4" w:rsidP="007A47C4">
            <w:pPr>
              <w:rPr>
                <w:b/>
              </w:rPr>
            </w:pPr>
            <w:r w:rsidRPr="005758BB">
              <w:rPr>
                <w:b/>
                <w:iCs/>
                <w:lang w:val="en-US"/>
              </w:rPr>
              <w:t>Organization and Communication</w:t>
            </w:r>
          </w:p>
          <w:p w:rsidR="007A47C4" w:rsidRPr="005758BB" w:rsidRDefault="007A47C4" w:rsidP="007A47C4">
            <w:pPr>
              <w:numPr>
                <w:ilvl w:val="0"/>
                <w:numId w:val="42"/>
              </w:numPr>
              <w:spacing w:after="160" w:line="259" w:lineRule="auto"/>
            </w:pPr>
            <w:r w:rsidRPr="005758BB">
              <w:rPr>
                <w:lang w:val="en-US"/>
              </w:rPr>
              <w:t>With examples, how have you shown high quality communication and organizational skills in your current role?</w:t>
            </w:r>
          </w:p>
          <w:p w:rsidR="007A47C4" w:rsidRPr="005758BB" w:rsidRDefault="007A47C4" w:rsidP="007A47C4">
            <w:pPr>
              <w:rPr>
                <w:b/>
              </w:rPr>
            </w:pPr>
            <w:r w:rsidRPr="005758BB">
              <w:rPr>
                <w:b/>
                <w:iCs/>
                <w:lang w:val="en-US"/>
              </w:rPr>
              <w:t>Innovation</w:t>
            </w:r>
          </w:p>
          <w:p w:rsidR="007A47C4" w:rsidRPr="005758BB" w:rsidRDefault="007A47C4" w:rsidP="007A47C4">
            <w:pPr>
              <w:numPr>
                <w:ilvl w:val="0"/>
                <w:numId w:val="43"/>
              </w:numPr>
              <w:spacing w:after="160" w:line="259" w:lineRule="auto"/>
            </w:pPr>
            <w:r w:rsidRPr="005758BB">
              <w:rPr>
                <w:lang w:val="en-US"/>
              </w:rPr>
              <w:t>How have you demonstrated innovative practice and high quality teaching that is inclusive and ambitious?</w:t>
            </w:r>
          </w:p>
          <w:p w:rsidR="007A47C4" w:rsidRPr="005758BB" w:rsidRDefault="007A47C4" w:rsidP="007A47C4">
            <w:pPr>
              <w:rPr>
                <w:b/>
              </w:rPr>
            </w:pPr>
            <w:r w:rsidRPr="005758BB">
              <w:rPr>
                <w:b/>
                <w:iCs/>
                <w:lang w:val="en-US"/>
              </w:rPr>
              <w:t>Professional Expertise</w:t>
            </w:r>
          </w:p>
          <w:p w:rsidR="007A47C4" w:rsidRPr="005758BB" w:rsidRDefault="007A47C4" w:rsidP="007A47C4">
            <w:pPr>
              <w:numPr>
                <w:ilvl w:val="0"/>
                <w:numId w:val="44"/>
              </w:numPr>
              <w:spacing w:after="160" w:line="259" w:lineRule="auto"/>
            </w:pPr>
            <w:r w:rsidRPr="005758BB">
              <w:rPr>
                <w:lang w:val="en-US"/>
              </w:rPr>
              <w:t>How have you developed expertise and what is the impact on children?</w:t>
            </w:r>
          </w:p>
          <w:p w:rsidR="007A47C4" w:rsidRPr="005758BB" w:rsidRDefault="007A47C4" w:rsidP="007A47C4">
            <w:pPr>
              <w:rPr>
                <w:b/>
              </w:rPr>
            </w:pPr>
            <w:r w:rsidRPr="005758BB">
              <w:rPr>
                <w:b/>
                <w:iCs/>
                <w:lang w:val="en-US"/>
              </w:rPr>
              <w:t>Inclusive Relationships</w:t>
            </w:r>
          </w:p>
          <w:p w:rsidR="007A47C4" w:rsidRPr="005758BB" w:rsidRDefault="007A47C4" w:rsidP="007A47C4">
            <w:pPr>
              <w:numPr>
                <w:ilvl w:val="0"/>
                <w:numId w:val="45"/>
              </w:numPr>
              <w:spacing w:after="160" w:line="259" w:lineRule="auto"/>
            </w:pPr>
            <w:r w:rsidRPr="005758BB">
              <w:rPr>
                <w:lang w:val="en-US"/>
              </w:rPr>
              <w:t>How do you ensure everyone is welcome and included giving examples of exceptionally inclusive practice?</w:t>
            </w:r>
          </w:p>
          <w:p w:rsidR="007A47C4" w:rsidRPr="005758BB" w:rsidRDefault="007A47C4" w:rsidP="007A47C4">
            <w:pPr>
              <w:rPr>
                <w:b/>
              </w:rPr>
            </w:pPr>
            <w:r w:rsidRPr="005758BB">
              <w:rPr>
                <w:b/>
                <w:iCs/>
                <w:lang w:val="en-US"/>
              </w:rPr>
              <w:t>Developing Self and Others</w:t>
            </w:r>
          </w:p>
          <w:p w:rsidR="007A47C4" w:rsidRPr="005758BB" w:rsidRDefault="007A47C4" w:rsidP="007A47C4">
            <w:pPr>
              <w:numPr>
                <w:ilvl w:val="0"/>
                <w:numId w:val="46"/>
              </w:numPr>
              <w:spacing w:after="160" w:line="259" w:lineRule="auto"/>
            </w:pPr>
            <w:r w:rsidRPr="005758BB">
              <w:rPr>
                <w:lang w:val="en-US"/>
              </w:rPr>
              <w:t>How have you developed yourself and others and what has the impact been on children’s outcomes?</w:t>
            </w:r>
          </w:p>
          <w:p w:rsidR="007A47C4" w:rsidRPr="005758BB" w:rsidRDefault="007A47C4" w:rsidP="007A47C4">
            <w:pPr>
              <w:rPr>
                <w:b/>
              </w:rPr>
            </w:pPr>
            <w:r w:rsidRPr="005758BB">
              <w:rPr>
                <w:b/>
                <w:iCs/>
                <w:lang w:val="en-US"/>
              </w:rPr>
              <w:t>Leadership</w:t>
            </w:r>
          </w:p>
          <w:p w:rsidR="007A47C4" w:rsidRPr="005758BB" w:rsidRDefault="007A47C4" w:rsidP="007A47C4">
            <w:pPr>
              <w:numPr>
                <w:ilvl w:val="0"/>
                <w:numId w:val="47"/>
              </w:numPr>
              <w:spacing w:after="160" w:line="259" w:lineRule="auto"/>
            </w:pPr>
            <w:r w:rsidRPr="005758BB">
              <w:rPr>
                <w:lang w:val="en-US"/>
              </w:rPr>
              <w:t>What has your journey to leadership been? Where have the successes arisen? Where have the challenges arisen? What are the outcomes for children?</w:t>
            </w:r>
          </w:p>
          <w:p w:rsidR="007A47C4" w:rsidRPr="005758BB" w:rsidRDefault="007A47C4" w:rsidP="007A47C4">
            <w:pPr>
              <w:rPr>
                <w:b/>
              </w:rPr>
            </w:pPr>
            <w:r w:rsidRPr="005758BB">
              <w:rPr>
                <w:b/>
                <w:iCs/>
                <w:lang w:val="en-US"/>
              </w:rPr>
              <w:t>Reflexive Abilities</w:t>
            </w:r>
          </w:p>
          <w:p w:rsidR="007A47C4" w:rsidRPr="00E713DE" w:rsidRDefault="007A47C4" w:rsidP="007A47C4">
            <w:pPr>
              <w:numPr>
                <w:ilvl w:val="0"/>
                <w:numId w:val="48"/>
              </w:numPr>
              <w:spacing w:after="160" w:line="259" w:lineRule="auto"/>
            </w:pPr>
            <w:r w:rsidRPr="00E713DE">
              <w:rPr>
                <w:lang w:val="en-US"/>
              </w:rPr>
              <w:t>We value highly reflective people. What is the most challenging experience of your career and how did you overcome it?</w:t>
            </w:r>
          </w:p>
          <w:p w:rsidR="00890906" w:rsidRDefault="00890906" w:rsidP="000F76D1">
            <w:pPr>
              <w:pStyle w:val="Section-Level1"/>
            </w:pPr>
          </w:p>
        </w:tc>
      </w:tr>
    </w:tbl>
    <w:p w:rsidR="00890906" w:rsidRDefault="00890906" w:rsidP="00890906">
      <w:pPr>
        <w:pStyle w:val="Numberedheadings"/>
        <w:numPr>
          <w:ilvl w:val="0"/>
          <w:numId w:val="0"/>
        </w:numPr>
        <w:ind w:left="567" w:hanging="567"/>
      </w:pPr>
    </w:p>
    <w:p w:rsidR="003D4A04" w:rsidRPr="00125B2D" w:rsidRDefault="00890906" w:rsidP="0052336C">
      <w:pPr>
        <w:pStyle w:val="Numberedheadings"/>
      </w:pPr>
      <w:r>
        <w:t>R</w:t>
      </w:r>
      <w:r w:rsidR="003D4A04" w:rsidRPr="00125B2D">
        <w:t>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F43A03"/>
    <w:multiLevelType w:val="multilevel"/>
    <w:tmpl w:val="A44432F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3A948CF"/>
    <w:multiLevelType w:val="multilevel"/>
    <w:tmpl w:val="CC26871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7E0EBF"/>
    <w:multiLevelType w:val="multilevel"/>
    <w:tmpl w:val="E2DA5A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71E53BE"/>
    <w:multiLevelType w:val="multilevel"/>
    <w:tmpl w:val="CF24183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124D40"/>
    <w:multiLevelType w:val="multilevel"/>
    <w:tmpl w:val="C43A5A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CB40254"/>
    <w:multiLevelType w:val="multilevel"/>
    <w:tmpl w:val="E3E44C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76520CF"/>
    <w:multiLevelType w:val="multilevel"/>
    <w:tmpl w:val="C51E9F0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7A59683F"/>
    <w:multiLevelType w:val="multilevel"/>
    <w:tmpl w:val="EA4CFD9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
  </w:num>
  <w:num w:numId="3">
    <w:abstractNumId w:val="8"/>
  </w:num>
  <w:num w:numId="4">
    <w:abstractNumId w:val="8"/>
    <w:lvlOverride w:ilvl="0">
      <w:startOverride w:val="1"/>
    </w:lvlOverride>
  </w:num>
  <w:num w:numId="5">
    <w:abstractNumId w:val="13"/>
  </w:num>
  <w:num w:numId="6">
    <w:abstractNumId w:val="18"/>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19"/>
  </w:num>
  <w:num w:numId="14">
    <w:abstractNumId w:val="12"/>
  </w:num>
  <w:num w:numId="15">
    <w:abstractNumId w:val="8"/>
    <w:lvlOverride w:ilvl="0">
      <w:startOverride w:val="1"/>
    </w:lvlOverride>
  </w:num>
  <w:num w:numId="16">
    <w:abstractNumId w:val="0"/>
  </w:num>
  <w:num w:numId="17">
    <w:abstractNumId w:val="16"/>
  </w:num>
  <w:num w:numId="18">
    <w:abstractNumId w:val="7"/>
  </w:num>
  <w:num w:numId="19">
    <w:abstractNumId w:val="8"/>
  </w:num>
  <w:num w:numId="20">
    <w:abstractNumId w:val="21"/>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4"/>
  </w:num>
  <w:num w:numId="30">
    <w:abstractNumId w:val="8"/>
  </w:num>
  <w:num w:numId="31">
    <w:abstractNumId w:val="5"/>
  </w:num>
  <w:num w:numId="32">
    <w:abstractNumId w:val="8"/>
  </w:num>
  <w:num w:numId="33">
    <w:abstractNumId w:val="8"/>
  </w:num>
  <w:num w:numId="34">
    <w:abstractNumId w:val="8"/>
  </w:num>
  <w:num w:numId="35">
    <w:abstractNumId w:val="8"/>
  </w:num>
  <w:num w:numId="36">
    <w:abstractNumId w:val="3"/>
  </w:num>
  <w:num w:numId="37">
    <w:abstractNumId w:val="22"/>
  </w:num>
  <w:num w:numId="38">
    <w:abstractNumId w:val="15"/>
  </w:num>
  <w:num w:numId="39">
    <w:abstractNumId w:val="15"/>
  </w:num>
  <w:num w:numId="40">
    <w:abstractNumId w:val="21"/>
  </w:num>
  <w:num w:numId="41">
    <w:abstractNumId w:val="17"/>
  </w:num>
  <w:num w:numId="42">
    <w:abstractNumId w:val="14"/>
  </w:num>
  <w:num w:numId="43">
    <w:abstractNumId w:val="11"/>
  </w:num>
  <w:num w:numId="44">
    <w:abstractNumId w:val="10"/>
  </w:num>
  <w:num w:numId="45">
    <w:abstractNumId w:val="2"/>
  </w:num>
  <w:num w:numId="46">
    <w:abstractNumId w:val="20"/>
  </w:num>
  <w:num w:numId="47">
    <w:abstractNumId w:val="6"/>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ocumentProtection w:edit="readOnly"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A47C4"/>
    <w:rsid w:val="007B0448"/>
    <w:rsid w:val="007B48D0"/>
    <w:rsid w:val="007E0B29"/>
    <w:rsid w:val="007E4F8B"/>
    <w:rsid w:val="0081494F"/>
    <w:rsid w:val="00823F5E"/>
    <w:rsid w:val="0085229D"/>
    <w:rsid w:val="00862C0B"/>
    <w:rsid w:val="00863481"/>
    <w:rsid w:val="00885E5F"/>
    <w:rsid w:val="00886BBB"/>
    <w:rsid w:val="00890906"/>
    <w:rsid w:val="008A38F2"/>
    <w:rsid w:val="008A3AF8"/>
    <w:rsid w:val="008B4A6D"/>
    <w:rsid w:val="008D2324"/>
    <w:rsid w:val="00916A50"/>
    <w:rsid w:val="009413DB"/>
    <w:rsid w:val="00953B20"/>
    <w:rsid w:val="00956D13"/>
    <w:rsid w:val="00966A0B"/>
    <w:rsid w:val="00967797"/>
    <w:rsid w:val="009952C0"/>
    <w:rsid w:val="009C2139"/>
    <w:rsid w:val="009D006A"/>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2297</Words>
  <Characters>1309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my White</cp:lastModifiedBy>
  <cp:revision>2</cp:revision>
  <cp:lastPrinted>2017-09-19T10:34:00Z</cp:lastPrinted>
  <dcterms:created xsi:type="dcterms:W3CDTF">2021-08-20T12:28:00Z</dcterms:created>
  <dcterms:modified xsi:type="dcterms:W3CDTF">2021-08-20T12:28:00Z</dcterms:modified>
</cp:coreProperties>
</file>